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4A6B16" w14:textId="25D26090" w:rsidR="00942E8A" w:rsidRPr="00942E8A" w:rsidRDefault="00942E8A" w:rsidP="00942E8A">
      <w:pPr>
        <w:spacing w:after="0"/>
        <w:rPr>
          <w:b/>
          <w:bCs/>
          <w:sz w:val="28"/>
          <w:szCs w:val="28"/>
        </w:rPr>
      </w:pPr>
      <w:r w:rsidRPr="00942E8A">
        <w:rPr>
          <w:b/>
          <w:bCs/>
          <w:sz w:val="28"/>
          <w:szCs w:val="28"/>
        </w:rPr>
        <w:t>Tēnā koutou katoa</w:t>
      </w:r>
    </w:p>
    <w:p w14:paraId="6BFAF89E" w14:textId="77777777" w:rsidR="00942E8A" w:rsidRPr="00942E8A" w:rsidRDefault="00942E8A" w:rsidP="00942E8A">
      <w:pPr>
        <w:spacing w:after="0"/>
        <w:rPr>
          <w:sz w:val="28"/>
          <w:szCs w:val="28"/>
          <w:lang w:val="en-GB"/>
        </w:rPr>
      </w:pPr>
      <w:r w:rsidRPr="00942E8A">
        <w:rPr>
          <w:b/>
          <w:bCs/>
          <w:sz w:val="28"/>
          <w:szCs w:val="28"/>
          <w:lang w:val="en-GB"/>
        </w:rPr>
        <w:t xml:space="preserve">Ko Jonathan au </w:t>
      </w:r>
      <w:r w:rsidRPr="00942E8A">
        <w:rPr>
          <w:sz w:val="28"/>
          <w:szCs w:val="28"/>
          <w:lang w:val="en-GB"/>
        </w:rPr>
        <w:t>(a-hoe)</w:t>
      </w:r>
    </w:p>
    <w:p w14:paraId="0ED591E3" w14:textId="3CEC678C" w:rsidR="00942E8A" w:rsidRPr="00C64369" w:rsidRDefault="00C64369" w:rsidP="00C64369">
      <w:r>
        <w:t>Good afternoon everyone,</w:t>
      </w:r>
    </w:p>
    <w:p w14:paraId="407F580B" w14:textId="4B1C3697" w:rsidR="007E37D6" w:rsidRDefault="00E529C2" w:rsidP="007E37D6">
      <w:pPr>
        <w:spacing w:after="0"/>
      </w:pPr>
      <w:r>
        <w:t>As you can see I’ll be tal</w:t>
      </w:r>
      <w:r w:rsidR="00930656">
        <w:t>k</w:t>
      </w:r>
      <w:r>
        <w:t>ing to you about</w:t>
      </w:r>
      <w:r w:rsidR="007E37D6">
        <w:t xml:space="preserve"> why are magnets useful? (2 sec pause)</w:t>
      </w:r>
    </w:p>
    <w:p w14:paraId="50779F3E" w14:textId="67CEAC70" w:rsidR="0061048B" w:rsidRDefault="007E37D6" w:rsidP="007E37D6">
      <w:pPr>
        <w:spacing w:after="0"/>
      </w:pPr>
      <w:r>
        <w:t>But, before I can answer this question, I need to tell you a bit about the project first.</w:t>
      </w:r>
    </w:p>
    <w:p w14:paraId="7EBA20C5" w14:textId="77777777" w:rsidR="007E37D6" w:rsidRPr="0061048B" w:rsidRDefault="007E37D6" w:rsidP="007E37D6">
      <w:pPr>
        <w:spacing w:after="0"/>
      </w:pPr>
    </w:p>
    <w:p w14:paraId="47328541" w14:textId="24EF63D4" w:rsidR="004D2068" w:rsidRDefault="001457BD" w:rsidP="00202EC8">
      <w:pPr>
        <w:spacing w:after="120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Project description</w:t>
      </w:r>
    </w:p>
    <w:p w14:paraId="11B1CED1" w14:textId="77777777" w:rsidR="00DF7BC7" w:rsidRPr="00DF7BC7" w:rsidRDefault="00DF7BC7" w:rsidP="00DF7BC7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DF7BC7">
        <w:rPr>
          <w:rFonts w:asciiTheme="minorHAnsi" w:hAnsiTheme="minorHAnsi" w:cstheme="minorHAnsi"/>
          <w:color w:val="0E101A"/>
          <w:sz w:val="22"/>
          <w:szCs w:val="22"/>
        </w:rPr>
        <w:t>The Electrical and Computer engineering department are developing </w:t>
      </w:r>
      <w:r w:rsidRPr="00DF7BC7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TEM</w:t>
      </w:r>
      <w:r w:rsidRPr="00DF7BC7">
        <w:rPr>
          <w:rFonts w:asciiTheme="minorHAnsi" w:hAnsiTheme="minorHAnsi" w:cstheme="minorHAnsi"/>
          <w:color w:val="0E101A"/>
          <w:sz w:val="22"/>
          <w:szCs w:val="22"/>
        </w:rPr>
        <w:t> projects for year 8 to 10 High School students.</w:t>
      </w:r>
    </w:p>
    <w:p w14:paraId="6D57E67D" w14:textId="77777777" w:rsidR="00DF7BC7" w:rsidRPr="00DF7BC7" w:rsidRDefault="00DF7BC7" w:rsidP="00DF7BC7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DF7BC7">
        <w:rPr>
          <w:rFonts w:asciiTheme="minorHAnsi" w:hAnsiTheme="minorHAnsi" w:cstheme="minorHAnsi"/>
          <w:color w:val="0E101A"/>
          <w:sz w:val="22"/>
          <w:szCs w:val="22"/>
        </w:rPr>
        <w:t>They intend to excite and encourage students who haven’t already gained an interest in engineering yet.</w:t>
      </w:r>
    </w:p>
    <w:p w14:paraId="60323CF3" w14:textId="5F2A09A8" w:rsidR="00DF7BC7" w:rsidRPr="00DF7BC7" w:rsidRDefault="00DF7BC7" w:rsidP="00DF7BC7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DF7BC7">
        <w:rPr>
          <w:rFonts w:asciiTheme="minorHAnsi" w:hAnsiTheme="minorHAnsi" w:cstheme="minorHAnsi"/>
          <w:color w:val="0E101A"/>
          <w:sz w:val="22"/>
          <w:szCs w:val="22"/>
        </w:rPr>
        <w:t>They require an electrical equivalent of the mousetrap car as shown on the slide</w:t>
      </w:r>
      <w:r w:rsidR="00C64369">
        <w:rPr>
          <w:rFonts w:asciiTheme="minorHAnsi" w:hAnsiTheme="minorHAnsi" w:cstheme="minorHAnsi"/>
          <w:color w:val="0E101A"/>
          <w:sz w:val="22"/>
          <w:szCs w:val="22"/>
        </w:rPr>
        <w:t>, while using the principles of physics</w:t>
      </w:r>
      <w:r w:rsidRPr="00DF7BC7">
        <w:rPr>
          <w:rFonts w:asciiTheme="minorHAnsi" w:hAnsiTheme="minorHAnsi" w:cstheme="minorHAnsi"/>
          <w:color w:val="0E101A"/>
          <w:sz w:val="22"/>
          <w:szCs w:val="22"/>
        </w:rPr>
        <w:t>.</w:t>
      </w:r>
    </w:p>
    <w:p w14:paraId="722AC2F7" w14:textId="40D6BD79" w:rsidR="00802E45" w:rsidRPr="0089414D" w:rsidRDefault="00802E45" w:rsidP="0089414D"/>
    <w:p w14:paraId="04928F1F" w14:textId="29330954" w:rsidR="00BD60DC" w:rsidRDefault="00BD60DC" w:rsidP="00202EC8">
      <w:pPr>
        <w:spacing w:after="120"/>
        <w:rPr>
          <w:b/>
          <w:bCs/>
          <w:sz w:val="32"/>
          <w:szCs w:val="32"/>
          <w:u w:val="single"/>
        </w:rPr>
      </w:pPr>
      <w:r w:rsidRPr="007C498A">
        <w:rPr>
          <w:b/>
          <w:bCs/>
          <w:sz w:val="32"/>
          <w:szCs w:val="32"/>
          <w:u w:val="single"/>
        </w:rPr>
        <w:t xml:space="preserve">What </w:t>
      </w:r>
      <w:r>
        <w:rPr>
          <w:b/>
          <w:bCs/>
          <w:sz w:val="32"/>
          <w:szCs w:val="32"/>
          <w:u w:val="single"/>
        </w:rPr>
        <w:t>is a</w:t>
      </w:r>
      <w:r w:rsidRPr="007C498A">
        <w:rPr>
          <w:b/>
          <w:bCs/>
          <w:sz w:val="32"/>
          <w:szCs w:val="32"/>
          <w:u w:val="single"/>
        </w:rPr>
        <w:t xml:space="preserve"> STEM Project?</w:t>
      </w:r>
    </w:p>
    <w:p w14:paraId="132A3760" w14:textId="085D7514" w:rsidR="00D57AE9" w:rsidRDefault="00136C7B" w:rsidP="000117EA">
      <w:r>
        <w:t>STEM</w:t>
      </w:r>
      <w:r w:rsidR="00C85691" w:rsidRPr="00544F25">
        <w:t xml:space="preserve"> stands for,</w:t>
      </w:r>
      <w:r w:rsidR="00BD60DC" w:rsidRPr="00544F25">
        <w:t xml:space="preserve"> science, technology, engineering, and math</w:t>
      </w:r>
      <w:r w:rsidR="00DF7BC7">
        <w:t>ematics</w:t>
      </w:r>
      <w:r w:rsidR="00C85691" w:rsidRPr="00544F25">
        <w:t xml:space="preserve">. </w:t>
      </w:r>
      <w:r w:rsidR="00DF7BC7">
        <w:t xml:space="preserve">It also </w:t>
      </w:r>
      <w:r w:rsidR="00C85691" w:rsidRPr="00544F25">
        <w:t xml:space="preserve">normally </w:t>
      </w:r>
      <w:r w:rsidR="00DF7BC7">
        <w:t xml:space="preserve">means combining </w:t>
      </w:r>
      <w:r w:rsidR="00BD60DC" w:rsidRPr="00544F25">
        <w:t xml:space="preserve">two or more of </w:t>
      </w:r>
      <w:r w:rsidR="00C85691" w:rsidRPr="00544F25">
        <w:t xml:space="preserve">these areas </w:t>
      </w:r>
      <w:r w:rsidR="00DF7BC7">
        <w:t xml:space="preserve">together to create a </w:t>
      </w:r>
      <w:r w:rsidR="00927406">
        <w:t>successful</w:t>
      </w:r>
      <w:r w:rsidR="00DF7BC7">
        <w:t xml:space="preserve"> project.</w:t>
      </w:r>
    </w:p>
    <w:p w14:paraId="33BFE54A" w14:textId="77777777" w:rsidR="000117EA" w:rsidRPr="00DF7BC7" w:rsidRDefault="000117EA" w:rsidP="00DF7BC7"/>
    <w:p w14:paraId="2445F002" w14:textId="6209DC92" w:rsidR="008D76EF" w:rsidRPr="004D2068" w:rsidRDefault="00730F47" w:rsidP="00202EC8">
      <w:pPr>
        <w:spacing w:after="120"/>
        <w:rPr>
          <w:b/>
          <w:bCs/>
          <w:sz w:val="32"/>
          <w:szCs w:val="32"/>
          <w:u w:val="single"/>
        </w:rPr>
      </w:pPr>
      <w:r w:rsidRPr="004D2068">
        <w:rPr>
          <w:b/>
          <w:bCs/>
          <w:sz w:val="32"/>
          <w:szCs w:val="32"/>
          <w:u w:val="single"/>
        </w:rPr>
        <w:t xml:space="preserve">Project </w:t>
      </w:r>
      <w:r w:rsidR="00BD1359">
        <w:rPr>
          <w:b/>
          <w:bCs/>
          <w:sz w:val="32"/>
          <w:szCs w:val="32"/>
          <w:u w:val="single"/>
        </w:rPr>
        <w:t>Overview</w:t>
      </w:r>
    </w:p>
    <w:p w14:paraId="0E33D353" w14:textId="24E1D0E2" w:rsidR="00DF7BC7" w:rsidRDefault="00DF7BC7" w:rsidP="00277B34">
      <w:pPr>
        <w:spacing w:after="0"/>
      </w:pPr>
      <w:r>
        <w:t xml:space="preserve">The </w:t>
      </w:r>
      <w:r w:rsidR="00136C7B">
        <w:t>three</w:t>
      </w:r>
      <w:r>
        <w:t xml:space="preserve"> questions </w:t>
      </w:r>
      <w:r w:rsidR="00136C7B">
        <w:t>I asked myself while designing the project were:</w:t>
      </w:r>
    </w:p>
    <w:p w14:paraId="4394EDC0" w14:textId="404AF925" w:rsidR="000E671D" w:rsidRPr="00277B34" w:rsidRDefault="00DF7BC7" w:rsidP="00136C7B">
      <w:pPr>
        <w:spacing w:after="0"/>
      </w:pPr>
      <w:r>
        <w:t>W</w:t>
      </w:r>
      <w:r w:rsidR="008D76EF" w:rsidRPr="00277B34">
        <w:t>hat</w:t>
      </w:r>
      <w:r w:rsidR="00136C7B">
        <w:t>,</w:t>
      </w:r>
    </w:p>
    <w:p w14:paraId="2481BE8C" w14:textId="174210C2" w:rsidR="008D76EF" w:rsidRPr="00277B34" w:rsidRDefault="008D76EF" w:rsidP="00277B34">
      <w:pPr>
        <w:spacing w:after="0"/>
      </w:pPr>
      <w:r w:rsidRPr="00277B34">
        <w:t>Why</w:t>
      </w:r>
      <w:r w:rsidR="00136C7B">
        <w:t>, and</w:t>
      </w:r>
    </w:p>
    <w:p w14:paraId="5594E2A3" w14:textId="53B55DD3" w:rsidR="008D76EF" w:rsidRPr="00277B34" w:rsidRDefault="00136C7B" w:rsidP="00277B34">
      <w:pPr>
        <w:spacing w:after="0"/>
      </w:pPr>
      <w:r>
        <w:t>How</w:t>
      </w:r>
    </w:p>
    <w:p w14:paraId="11537088" w14:textId="2871CAC6" w:rsidR="006B5EE2" w:rsidRPr="00684727" w:rsidRDefault="006B5EE2" w:rsidP="00684727"/>
    <w:p w14:paraId="1605DD94" w14:textId="70EB2749" w:rsidR="001457BD" w:rsidRDefault="001457BD" w:rsidP="001457BD">
      <w:pPr>
        <w:spacing w:after="120"/>
        <w:rPr>
          <w:b/>
          <w:bCs/>
          <w:sz w:val="32"/>
          <w:szCs w:val="32"/>
          <w:u w:val="single"/>
        </w:rPr>
      </w:pPr>
      <w:r w:rsidRPr="006B5EE2">
        <w:rPr>
          <w:b/>
          <w:bCs/>
          <w:sz w:val="32"/>
          <w:szCs w:val="32"/>
          <w:u w:val="single"/>
        </w:rPr>
        <w:t xml:space="preserve">What </w:t>
      </w:r>
      <w:r w:rsidR="00363DED">
        <w:rPr>
          <w:b/>
          <w:bCs/>
          <w:sz w:val="32"/>
          <w:szCs w:val="32"/>
          <w:u w:val="single"/>
        </w:rPr>
        <w:t>is this project about</w:t>
      </w:r>
      <w:r w:rsidRPr="006B5EE2">
        <w:rPr>
          <w:b/>
          <w:bCs/>
          <w:sz w:val="32"/>
          <w:szCs w:val="32"/>
          <w:u w:val="single"/>
        </w:rPr>
        <w:t>?</w:t>
      </w:r>
    </w:p>
    <w:p w14:paraId="084F2218" w14:textId="01B761CE" w:rsidR="00363DED" w:rsidRPr="00FB64D2" w:rsidRDefault="00F51EAB" w:rsidP="00FB64D2">
      <w:r>
        <w:t xml:space="preserve">So, what is this project about? This project is about </w:t>
      </w:r>
      <w:r w:rsidR="00FB64D2">
        <w:t xml:space="preserve">finding out </w:t>
      </w:r>
      <w:r w:rsidR="00363DED" w:rsidRPr="007C66B0">
        <w:rPr>
          <w:b/>
          <w:bCs/>
        </w:rPr>
        <w:t>why magnets are useful.</w:t>
      </w:r>
      <w:r w:rsidR="00297696">
        <w:t xml:space="preserve"> </w:t>
      </w:r>
      <w:r w:rsidR="00297696" w:rsidRPr="00277B34">
        <w:t>(</w:t>
      </w:r>
      <w:r w:rsidR="00201AB6">
        <w:t>2</w:t>
      </w:r>
      <w:r w:rsidR="00297696" w:rsidRPr="00277B34">
        <w:t xml:space="preserve"> sec pause)</w:t>
      </w:r>
    </w:p>
    <w:p w14:paraId="2553C5CF" w14:textId="77777777" w:rsidR="001457BD" w:rsidRPr="00201AB6" w:rsidRDefault="001457BD" w:rsidP="00201AB6"/>
    <w:p w14:paraId="307CC6F4" w14:textId="1C02751E" w:rsidR="006B5EE2" w:rsidRDefault="006B5EE2" w:rsidP="00202EC8">
      <w:pPr>
        <w:spacing w:after="120"/>
        <w:rPr>
          <w:b/>
          <w:bCs/>
          <w:sz w:val="32"/>
          <w:szCs w:val="32"/>
          <w:u w:val="single"/>
        </w:rPr>
      </w:pPr>
      <w:r w:rsidRPr="006B5EE2">
        <w:rPr>
          <w:b/>
          <w:bCs/>
          <w:sz w:val="32"/>
          <w:szCs w:val="32"/>
          <w:u w:val="single"/>
        </w:rPr>
        <w:t xml:space="preserve">What </w:t>
      </w:r>
      <w:r w:rsidR="006E72DF">
        <w:rPr>
          <w:b/>
          <w:bCs/>
          <w:sz w:val="32"/>
          <w:szCs w:val="32"/>
          <w:u w:val="single"/>
        </w:rPr>
        <w:t>will they learn</w:t>
      </w:r>
      <w:r w:rsidRPr="006B5EE2">
        <w:rPr>
          <w:b/>
          <w:bCs/>
          <w:sz w:val="32"/>
          <w:szCs w:val="32"/>
          <w:u w:val="single"/>
        </w:rPr>
        <w:t>?</w:t>
      </w:r>
    </w:p>
    <w:p w14:paraId="619AEBE1" w14:textId="75E09654" w:rsidR="002C27D4" w:rsidRPr="002C27D4" w:rsidRDefault="006712B3" w:rsidP="002C27D4">
      <w:pPr>
        <w:spacing w:after="0"/>
      </w:pPr>
      <w:r>
        <w:t xml:space="preserve">What, </w:t>
      </w:r>
      <w:r w:rsidR="000A789A">
        <w:t>t</w:t>
      </w:r>
      <w:r w:rsidR="002C27D4">
        <w:t>hey will learn the basic p</w:t>
      </w:r>
      <w:r w:rsidR="002C27D4" w:rsidRPr="002C27D4">
        <w:t xml:space="preserve">rinciples of </w:t>
      </w:r>
      <w:r w:rsidR="002C27D4">
        <w:t xml:space="preserve">both </w:t>
      </w:r>
      <w:r w:rsidR="002C27D4" w:rsidRPr="002C27D4">
        <w:t>Magnetism and Electromagnetism.</w:t>
      </w:r>
    </w:p>
    <w:p w14:paraId="3F2D677A" w14:textId="27D27F23" w:rsidR="002C27D4" w:rsidRPr="002C27D4" w:rsidRDefault="002C27D4" w:rsidP="002C27D4">
      <w:pPr>
        <w:spacing w:after="0"/>
      </w:pPr>
      <w:r>
        <w:t>While p</w:t>
      </w:r>
      <w:r w:rsidRPr="002C27D4">
        <w:t>erform</w:t>
      </w:r>
      <w:r>
        <w:t>ing</w:t>
      </w:r>
      <w:r w:rsidRPr="002C27D4">
        <w:t xml:space="preserve"> experiments with magnets</w:t>
      </w:r>
      <w:r>
        <w:t xml:space="preserve"> they will learn </w:t>
      </w:r>
      <w:r w:rsidR="00DD37AE">
        <w:t xml:space="preserve">both </w:t>
      </w:r>
      <w:r>
        <w:t xml:space="preserve">how </w:t>
      </w:r>
      <w:r w:rsidR="00DD37AE">
        <w:t xml:space="preserve">and why </w:t>
      </w:r>
      <w:r>
        <w:t>they work.</w:t>
      </w:r>
    </w:p>
    <w:p w14:paraId="7F513173" w14:textId="6249CE04" w:rsidR="00D420BA" w:rsidRDefault="00DD37AE" w:rsidP="002C27D4">
      <w:pPr>
        <w:spacing w:after="0"/>
      </w:pPr>
      <w:r>
        <w:t xml:space="preserve">They will learn </w:t>
      </w:r>
      <w:r w:rsidR="002C27D4">
        <w:t xml:space="preserve">how </w:t>
      </w:r>
      <w:r>
        <w:t xml:space="preserve">and why </w:t>
      </w:r>
      <w:r w:rsidR="002C27D4" w:rsidRPr="002C27D4">
        <w:t>electromagnetic induction works.</w:t>
      </w:r>
      <w:r>
        <w:t xml:space="preserve"> And h</w:t>
      </w:r>
      <w:r w:rsidR="002C27D4" w:rsidRPr="002C27D4">
        <w:t xml:space="preserve">ow this is </w:t>
      </w:r>
      <w:r>
        <w:t xml:space="preserve">applied </w:t>
      </w:r>
      <w:r w:rsidR="002C27D4" w:rsidRPr="002C27D4">
        <w:t>in the real world.</w:t>
      </w:r>
    </w:p>
    <w:p w14:paraId="2755A094" w14:textId="3B6B15EE" w:rsidR="002C27D4" w:rsidRDefault="002C27D4" w:rsidP="002C27D4"/>
    <w:p w14:paraId="16351DBC" w14:textId="0EC279B6" w:rsidR="00297696" w:rsidRDefault="00297696" w:rsidP="002C27D4"/>
    <w:p w14:paraId="55C3E85F" w14:textId="2CB05E74" w:rsidR="00297696" w:rsidRDefault="00297696" w:rsidP="002C27D4"/>
    <w:p w14:paraId="05245CE3" w14:textId="77777777" w:rsidR="006712B3" w:rsidRPr="002C27D4" w:rsidRDefault="006712B3" w:rsidP="002C27D4"/>
    <w:p w14:paraId="4A465A01" w14:textId="2B487D17" w:rsidR="00D420BA" w:rsidRDefault="00D420BA" w:rsidP="00D420BA">
      <w:pPr>
        <w:spacing w:after="120"/>
        <w:rPr>
          <w:b/>
          <w:bCs/>
          <w:sz w:val="32"/>
          <w:szCs w:val="32"/>
          <w:u w:val="single"/>
        </w:rPr>
      </w:pPr>
      <w:r w:rsidRPr="00537585">
        <w:rPr>
          <w:b/>
          <w:bCs/>
          <w:sz w:val="32"/>
          <w:szCs w:val="32"/>
          <w:u w:val="single"/>
        </w:rPr>
        <w:lastRenderedPageBreak/>
        <w:t>Why should they learn this?</w:t>
      </w:r>
    </w:p>
    <w:p w14:paraId="3D4740EF" w14:textId="7E841897" w:rsidR="008E2453" w:rsidRDefault="006712B3" w:rsidP="00861D4D">
      <w:pPr>
        <w:spacing w:after="0"/>
      </w:pPr>
      <w:r>
        <w:t>Why,</w:t>
      </w:r>
    </w:p>
    <w:p w14:paraId="74B6F204" w14:textId="1F5F5675" w:rsidR="006364B4" w:rsidRDefault="008E2453" w:rsidP="00861D4D">
      <w:pPr>
        <w:spacing w:after="0"/>
      </w:pPr>
      <w:r>
        <w:t>Well, if</w:t>
      </w:r>
      <w:r w:rsidR="00B25436" w:rsidRPr="008E2453">
        <w:t xml:space="preserve"> Electric current </w:t>
      </w:r>
      <w:r>
        <w:t>could</w:t>
      </w:r>
      <w:r w:rsidR="00B25436" w:rsidRPr="008E2453">
        <w:t xml:space="preserve"> be created without using a battery</w:t>
      </w:r>
      <w:r>
        <w:t xml:space="preserve"> </w:t>
      </w:r>
      <w:r w:rsidR="006364B4">
        <w:t xml:space="preserve">and with magnet’s instead, it </w:t>
      </w:r>
      <w:r>
        <w:t xml:space="preserve">would </w:t>
      </w:r>
    </w:p>
    <w:p w14:paraId="057B7109" w14:textId="77777777" w:rsidR="006364B4" w:rsidRDefault="006364B4" w:rsidP="00861D4D">
      <w:pPr>
        <w:spacing w:after="0"/>
      </w:pPr>
      <w:r>
        <w:t xml:space="preserve">help reduce the </w:t>
      </w:r>
      <w:r w:rsidR="00B25436" w:rsidRPr="00B25436">
        <w:t xml:space="preserve">world’s chemical </w:t>
      </w:r>
      <w:r>
        <w:t>footprint</w:t>
      </w:r>
      <w:r w:rsidR="00B25436" w:rsidRPr="00B25436">
        <w:t>.</w:t>
      </w:r>
    </w:p>
    <w:p w14:paraId="7BD7BDCF" w14:textId="5C8B1817" w:rsidR="00B25436" w:rsidRPr="006364B4" w:rsidRDefault="00B25436" w:rsidP="00861D4D">
      <w:pPr>
        <w:spacing w:after="0"/>
      </w:pPr>
      <w:r w:rsidRPr="006364B4">
        <w:t>Chemicals</w:t>
      </w:r>
      <w:r w:rsidRPr="00B25436">
        <w:rPr>
          <w:sz w:val="28"/>
          <w:szCs w:val="28"/>
        </w:rPr>
        <w:t xml:space="preserve"> </w:t>
      </w:r>
      <w:r w:rsidRPr="006364B4">
        <w:t>are</w:t>
      </w:r>
      <w:r w:rsidRPr="00B25436">
        <w:rPr>
          <w:sz w:val="28"/>
          <w:szCs w:val="28"/>
        </w:rPr>
        <w:t xml:space="preserve"> </w:t>
      </w:r>
      <w:r w:rsidRPr="006364B4">
        <w:t>toxic and highly flammable, making chemical manufacturing plants extremely dangerous</w:t>
      </w:r>
      <w:r w:rsidR="006364B4">
        <w:t xml:space="preserve"> as shown on the next slide</w:t>
      </w:r>
      <w:r w:rsidR="006364B4">
        <w:rPr>
          <w:sz w:val="28"/>
          <w:szCs w:val="28"/>
        </w:rPr>
        <w:t>.</w:t>
      </w:r>
    </w:p>
    <w:p w14:paraId="74CD909B" w14:textId="5ECCE51B" w:rsidR="009F4978" w:rsidRPr="00832D39" w:rsidRDefault="006364B4" w:rsidP="00861D4D">
      <w:pPr>
        <w:spacing w:after="0"/>
        <w:rPr>
          <w:color w:val="70AD47" w:themeColor="accent6"/>
          <w:sz w:val="28"/>
          <w:szCs w:val="28"/>
        </w:rPr>
      </w:pPr>
      <w:r w:rsidRPr="00832D39">
        <w:rPr>
          <w:color w:val="70AD47" w:themeColor="accent6"/>
        </w:rPr>
        <w:t>This image was t</w:t>
      </w:r>
      <w:r w:rsidR="00CA681C" w:rsidRPr="00832D39">
        <w:rPr>
          <w:color w:val="70AD47" w:themeColor="accent6"/>
        </w:rPr>
        <w:t>aken from the China Dialogue</w:t>
      </w:r>
      <w:r w:rsidR="00C6075B" w:rsidRPr="00832D39">
        <w:rPr>
          <w:color w:val="70AD47" w:themeColor="accent6"/>
        </w:rPr>
        <w:t xml:space="preserve"> paper</w:t>
      </w:r>
      <w:r w:rsidR="00CA681C" w:rsidRPr="00832D39">
        <w:rPr>
          <w:color w:val="70AD47" w:themeColor="accent6"/>
        </w:rPr>
        <w:t xml:space="preserve">, </w:t>
      </w:r>
      <w:r w:rsidR="00C6075B" w:rsidRPr="00832D39">
        <w:rPr>
          <w:color w:val="70AD47" w:themeColor="accent6"/>
        </w:rPr>
        <w:t xml:space="preserve">the </w:t>
      </w:r>
      <w:r w:rsidR="00CA681C" w:rsidRPr="00832D39">
        <w:rPr>
          <w:color w:val="70AD47" w:themeColor="accent6"/>
        </w:rPr>
        <w:t>image show’s</w:t>
      </w:r>
      <w:r w:rsidR="009F4978" w:rsidRPr="00832D39">
        <w:rPr>
          <w:color w:val="70AD47" w:themeColor="accent6"/>
        </w:rPr>
        <w:t xml:space="preserve"> </w:t>
      </w:r>
      <w:r w:rsidR="00CA681C" w:rsidRPr="00832D39">
        <w:rPr>
          <w:color w:val="70AD47" w:themeColor="accent6"/>
        </w:rPr>
        <w:t xml:space="preserve">an </w:t>
      </w:r>
      <w:r w:rsidR="009F4978" w:rsidRPr="00832D39">
        <w:rPr>
          <w:color w:val="70AD47" w:themeColor="accent6"/>
        </w:rPr>
        <w:t>explosion</w:t>
      </w:r>
      <w:r w:rsidR="00CA681C" w:rsidRPr="00832D39">
        <w:rPr>
          <w:color w:val="70AD47" w:themeColor="accent6"/>
        </w:rPr>
        <w:t xml:space="preserve"> </w:t>
      </w:r>
      <w:r w:rsidR="00C6075B" w:rsidRPr="00832D39">
        <w:rPr>
          <w:color w:val="70AD47" w:themeColor="accent6"/>
        </w:rPr>
        <w:t xml:space="preserve">that occurred in </w:t>
      </w:r>
      <w:r w:rsidR="009F4978" w:rsidRPr="00832D39">
        <w:rPr>
          <w:color w:val="70AD47" w:themeColor="accent6"/>
        </w:rPr>
        <w:t xml:space="preserve">Eastern China </w:t>
      </w:r>
      <w:r w:rsidR="00C6075B" w:rsidRPr="00832D39">
        <w:rPr>
          <w:color w:val="70AD47" w:themeColor="accent6"/>
        </w:rPr>
        <w:t>on the 25</w:t>
      </w:r>
      <w:r w:rsidR="00C6075B" w:rsidRPr="00832D39">
        <w:rPr>
          <w:color w:val="70AD47" w:themeColor="accent6"/>
          <w:vertAlign w:val="superscript"/>
        </w:rPr>
        <w:t>th</w:t>
      </w:r>
      <w:r w:rsidR="00C6075B" w:rsidRPr="00832D39">
        <w:rPr>
          <w:color w:val="70AD47" w:themeColor="accent6"/>
        </w:rPr>
        <w:t xml:space="preserve"> of March last year</w:t>
      </w:r>
      <w:r w:rsidR="00CA681C" w:rsidRPr="00832D39">
        <w:rPr>
          <w:color w:val="70AD47" w:themeColor="accent6"/>
        </w:rPr>
        <w:t>.</w:t>
      </w:r>
    </w:p>
    <w:p w14:paraId="19C23D8A" w14:textId="23DF1741" w:rsidR="005C5B8A" w:rsidRDefault="005C5B8A" w:rsidP="005C5B8A">
      <w:pPr>
        <w:rPr>
          <w:sz w:val="28"/>
          <w:szCs w:val="28"/>
        </w:rPr>
      </w:pPr>
    </w:p>
    <w:p w14:paraId="408BDBAD" w14:textId="0917080B" w:rsidR="005C5B8A" w:rsidRDefault="005C5B8A" w:rsidP="005C5B8A">
      <w:pPr>
        <w:spacing w:after="120"/>
        <w:rPr>
          <w:b/>
          <w:bCs/>
          <w:sz w:val="32"/>
          <w:szCs w:val="32"/>
          <w:u w:val="single"/>
        </w:rPr>
      </w:pPr>
      <w:r w:rsidRPr="005C5B8A">
        <w:rPr>
          <w:b/>
          <w:bCs/>
          <w:sz w:val="32"/>
          <w:szCs w:val="32"/>
          <w:u w:val="single"/>
        </w:rPr>
        <w:t>How will they learn this?</w:t>
      </w:r>
    </w:p>
    <w:p w14:paraId="539C3961" w14:textId="1CDFE387" w:rsidR="00982681" w:rsidRDefault="00982681" w:rsidP="00861D4D">
      <w:pPr>
        <w:spacing w:after="120"/>
      </w:pPr>
      <w:r>
        <w:t xml:space="preserve">They will conduct 3 experiment to determine </w:t>
      </w:r>
      <w:r w:rsidRPr="00861D4D">
        <w:rPr>
          <w:b/>
          <w:bCs/>
        </w:rPr>
        <w:t>why magnets are useful.</w:t>
      </w:r>
    </w:p>
    <w:p w14:paraId="54288177" w14:textId="2CE1E1AD" w:rsidR="00982681" w:rsidRPr="008C0A57" w:rsidRDefault="006E1DEA" w:rsidP="00861D4D">
      <w:pPr>
        <w:spacing w:after="120"/>
        <w:rPr>
          <w:color w:val="70AD47" w:themeColor="accent6"/>
        </w:rPr>
      </w:pPr>
      <w:r>
        <w:t xml:space="preserve">In </w:t>
      </w:r>
      <w:r w:rsidR="00982681">
        <w:t xml:space="preserve">Experiment 1, they will make a compass. </w:t>
      </w:r>
      <w:r w:rsidR="00982681" w:rsidRPr="008C0A57">
        <w:rPr>
          <w:color w:val="70AD47" w:themeColor="accent6"/>
        </w:rPr>
        <w:t>This will teach them the basic principles of magnets.</w:t>
      </w:r>
    </w:p>
    <w:p w14:paraId="66593355" w14:textId="7AA2F7E6" w:rsidR="00982681" w:rsidRPr="008C0A57" w:rsidRDefault="006E1DEA" w:rsidP="00861D4D">
      <w:pPr>
        <w:spacing w:after="120"/>
        <w:rPr>
          <w:color w:val="70AD47" w:themeColor="accent6"/>
        </w:rPr>
      </w:pPr>
      <w:r>
        <w:t xml:space="preserve">In </w:t>
      </w:r>
      <w:r w:rsidR="00982681">
        <w:t xml:space="preserve">Experiment 2, they will </w:t>
      </w:r>
      <w:r w:rsidR="008C0A57">
        <w:t>perform</w:t>
      </w:r>
      <w:r w:rsidR="002D2DC9">
        <w:t xml:space="preserve"> </w:t>
      </w:r>
      <w:r w:rsidR="00982681">
        <w:t>Faraday’s experiment</w:t>
      </w:r>
      <w:r w:rsidR="00DD1A1F">
        <w:t>, which is similar to the one shown on the slide</w:t>
      </w:r>
      <w:r w:rsidR="00982681">
        <w:t xml:space="preserve">. </w:t>
      </w:r>
      <w:r w:rsidR="00982681" w:rsidRPr="008C0A57">
        <w:rPr>
          <w:color w:val="70AD47" w:themeColor="accent6"/>
        </w:rPr>
        <w:t xml:space="preserve">This </w:t>
      </w:r>
      <w:r w:rsidR="00724CAE" w:rsidRPr="008C0A57">
        <w:rPr>
          <w:color w:val="70AD47" w:themeColor="accent6"/>
        </w:rPr>
        <w:t xml:space="preserve">experiment </w:t>
      </w:r>
      <w:r w:rsidR="00982681" w:rsidRPr="008C0A57">
        <w:rPr>
          <w:color w:val="70AD47" w:themeColor="accent6"/>
        </w:rPr>
        <w:t xml:space="preserve">will teach them about </w:t>
      </w:r>
      <w:r w:rsidR="00955342" w:rsidRPr="008C0A57">
        <w:rPr>
          <w:color w:val="70AD47" w:themeColor="accent6"/>
        </w:rPr>
        <w:t>electromagnetism</w:t>
      </w:r>
      <w:r w:rsidR="002D2DC9" w:rsidRPr="008C0A57">
        <w:rPr>
          <w:color w:val="70AD47" w:themeColor="accent6"/>
        </w:rPr>
        <w:t xml:space="preserve">, </w:t>
      </w:r>
      <w:r w:rsidR="00955342" w:rsidRPr="008C0A57">
        <w:rPr>
          <w:color w:val="70AD47" w:themeColor="accent6"/>
        </w:rPr>
        <w:t>electromagnetic induction</w:t>
      </w:r>
      <w:r w:rsidR="002D2DC9" w:rsidRPr="008C0A57">
        <w:rPr>
          <w:color w:val="70AD47" w:themeColor="accent6"/>
        </w:rPr>
        <w:t>, and finding the direction of current flow</w:t>
      </w:r>
      <w:r w:rsidR="00955342" w:rsidRPr="008C0A57">
        <w:rPr>
          <w:color w:val="70AD47" w:themeColor="accent6"/>
        </w:rPr>
        <w:t>.</w:t>
      </w:r>
    </w:p>
    <w:p w14:paraId="6C249F16" w14:textId="53C6B1AD" w:rsidR="002D2DC9" w:rsidRDefault="006E1DEA" w:rsidP="00861D4D">
      <w:pPr>
        <w:spacing w:after="120"/>
      </w:pPr>
      <w:r>
        <w:t xml:space="preserve">In </w:t>
      </w:r>
      <w:r w:rsidR="002D2DC9">
        <w:t xml:space="preserve">Experiment 3, they will make a Faraday flashlight. This is a practical use case </w:t>
      </w:r>
      <w:r w:rsidR="008C0A57">
        <w:t>that follows from</w:t>
      </w:r>
      <w:r w:rsidR="002D2DC9">
        <w:t xml:space="preserve"> Experiment 2.</w:t>
      </w:r>
    </w:p>
    <w:p w14:paraId="35EAD9D0" w14:textId="77777777" w:rsidR="00861D4D" w:rsidRPr="00861D4D" w:rsidRDefault="00861D4D" w:rsidP="00861D4D"/>
    <w:p w14:paraId="4B61C6CB" w14:textId="664A6A5A" w:rsidR="005C5B8A" w:rsidRDefault="00E43338" w:rsidP="005C5B8A">
      <w:pPr>
        <w:rPr>
          <w:b/>
          <w:bCs/>
          <w:sz w:val="32"/>
          <w:szCs w:val="32"/>
          <w:u w:val="single"/>
        </w:rPr>
      </w:pPr>
      <w:r w:rsidRPr="00E43338">
        <w:rPr>
          <w:b/>
          <w:bCs/>
          <w:sz w:val="32"/>
          <w:szCs w:val="32"/>
          <w:u w:val="single"/>
        </w:rPr>
        <w:t>Experiment I – Making a Compass</w:t>
      </w:r>
    </w:p>
    <w:p w14:paraId="342622F6" w14:textId="3741B24E" w:rsidR="004733FD" w:rsidRDefault="008C0A57" w:rsidP="004733FD">
      <w:r>
        <w:t xml:space="preserve">In experiment 1, they will learn the principles of magnetism. </w:t>
      </w:r>
      <w:r w:rsidR="004733FD">
        <w:t xml:space="preserve">The goal is to determine the direction of the magnetic field </w:t>
      </w:r>
      <w:r>
        <w:t>of the</w:t>
      </w:r>
      <w:r w:rsidR="004733FD">
        <w:t xml:space="preserve"> magnet</w:t>
      </w:r>
      <w:r>
        <w:t xml:space="preserve"> as shown on the slide</w:t>
      </w:r>
      <w:r w:rsidR="004733FD">
        <w:t>.</w:t>
      </w:r>
      <w:r w:rsidR="00C10827">
        <w:t xml:space="preserve"> </w:t>
      </w:r>
    </w:p>
    <w:p w14:paraId="6E622483" w14:textId="2B66E74E" w:rsidR="005E0161" w:rsidRPr="003608D3" w:rsidRDefault="005E0161" w:rsidP="004733FD">
      <w:r>
        <w:t>(next slide)</w:t>
      </w:r>
    </w:p>
    <w:p w14:paraId="3CE9F0F3" w14:textId="1A226A44" w:rsidR="00E43338" w:rsidRDefault="005E0161" w:rsidP="005C5B8A">
      <w:r>
        <w:t>This will teach them how magnets work and they will be able to use this information to make a compass.</w:t>
      </w:r>
    </w:p>
    <w:p w14:paraId="57FDC8ED" w14:textId="4A0C2386" w:rsidR="009177AA" w:rsidRDefault="009177AA" w:rsidP="005C5B8A">
      <w:r>
        <w:t>To make this</w:t>
      </w:r>
      <w:r w:rsidR="00A326FA">
        <w:t>, you glue a small Neodymium magnet to a piece of cardboar</w:t>
      </w:r>
      <w:r w:rsidR="00F71A62">
        <w:t>d</w:t>
      </w:r>
      <w:r w:rsidR="00A326FA">
        <w:t xml:space="preserve"> </w:t>
      </w:r>
      <w:r w:rsidR="00F71A62">
        <w:t xml:space="preserve">and then place it on </w:t>
      </w:r>
      <w:r w:rsidR="00136BDD">
        <w:t>the water</w:t>
      </w:r>
      <w:r w:rsidR="005E0161">
        <w:t>’s surface</w:t>
      </w:r>
      <w:r w:rsidR="00136BDD">
        <w:t>.</w:t>
      </w:r>
    </w:p>
    <w:p w14:paraId="4D8DB703" w14:textId="50B2BA97" w:rsidR="00962ED7" w:rsidRDefault="00962ED7" w:rsidP="005C5B8A"/>
    <w:p w14:paraId="536A9C34" w14:textId="6628140A" w:rsidR="00962ED7" w:rsidRDefault="00962ED7" w:rsidP="00962ED7">
      <w:pPr>
        <w:rPr>
          <w:b/>
          <w:bCs/>
          <w:sz w:val="32"/>
          <w:szCs w:val="32"/>
          <w:u w:val="single"/>
        </w:rPr>
      </w:pPr>
      <w:r w:rsidRPr="00E43338">
        <w:rPr>
          <w:b/>
          <w:bCs/>
          <w:sz w:val="32"/>
          <w:szCs w:val="32"/>
          <w:u w:val="single"/>
        </w:rPr>
        <w:t xml:space="preserve">Experiment </w:t>
      </w:r>
      <w:r>
        <w:rPr>
          <w:b/>
          <w:bCs/>
          <w:sz w:val="32"/>
          <w:szCs w:val="32"/>
          <w:u w:val="single"/>
        </w:rPr>
        <w:t>II</w:t>
      </w:r>
      <w:r w:rsidRPr="00E43338">
        <w:rPr>
          <w:b/>
          <w:bCs/>
          <w:sz w:val="32"/>
          <w:szCs w:val="32"/>
          <w:u w:val="single"/>
        </w:rPr>
        <w:t xml:space="preserve"> – </w:t>
      </w:r>
      <w:r>
        <w:rPr>
          <w:b/>
          <w:bCs/>
          <w:sz w:val="32"/>
          <w:szCs w:val="32"/>
          <w:u w:val="single"/>
        </w:rPr>
        <w:t>Faraday’s Experiment</w:t>
      </w:r>
    </w:p>
    <w:p w14:paraId="73AD1E26" w14:textId="58C5F4B9" w:rsidR="00962ED7" w:rsidRDefault="0086488E" w:rsidP="005C5B8A">
      <w:r>
        <w:t xml:space="preserve">In experiment 2, they will perform Faraday’s experiment which teaches them about electromagnetic induction. </w:t>
      </w:r>
      <w:r w:rsidR="002D6C2C">
        <w:t>The goal is to determine which coloured led will turn on first</w:t>
      </w:r>
      <w:r>
        <w:t xml:space="preserve"> when the magnet passes through the </w:t>
      </w:r>
      <w:proofErr w:type="spellStart"/>
      <w:r>
        <w:t>coil</w:t>
      </w:r>
      <w:r w:rsidR="00696199">
        <w:t>.</w:t>
      </w:r>
      <w:r w:rsidR="00E975A7">
        <w:t>e</w:t>
      </w:r>
      <w:proofErr w:type="spellEnd"/>
    </w:p>
    <w:p w14:paraId="222E1B14" w14:textId="4A1494C6" w:rsidR="00E811C0" w:rsidRDefault="00E811C0" w:rsidP="005C5B8A">
      <w:r>
        <w:t>(next slide)</w:t>
      </w:r>
    </w:p>
    <w:p w14:paraId="5D612B9B" w14:textId="72203AE3" w:rsidR="002B4F5D" w:rsidRDefault="0086488E" w:rsidP="002B4F5D">
      <w:r>
        <w:t>T</w:t>
      </w:r>
      <w:r w:rsidR="00696199">
        <w:t xml:space="preserve">hey </w:t>
      </w:r>
      <w:r w:rsidR="00270733">
        <w:t>should</w:t>
      </w:r>
      <w:r w:rsidR="002B4F5D">
        <w:t xml:space="preserve"> understand </w:t>
      </w:r>
      <w:r w:rsidR="00CE47AC">
        <w:t>why</w:t>
      </w:r>
      <w:r w:rsidR="002B4F5D">
        <w:t xml:space="preserve"> </w:t>
      </w:r>
      <w:r w:rsidR="00270733">
        <w:t>a c</w:t>
      </w:r>
      <w:r w:rsidR="00270733" w:rsidRPr="002B4F5D">
        <w:t>hanging magnetic field</w:t>
      </w:r>
      <w:r w:rsidR="002B4F5D" w:rsidRPr="002B4F5D">
        <w:t xml:space="preserve"> induces a current through a coil. </w:t>
      </w:r>
    </w:p>
    <w:p w14:paraId="6D1F3E24" w14:textId="5BDEFF48" w:rsidR="002B4F5D" w:rsidRDefault="0086488E" w:rsidP="002B4F5D">
      <w:r>
        <w:t>And will use the</w:t>
      </w:r>
      <w:r w:rsidR="00270733">
        <w:t xml:space="preserve"> Right</w:t>
      </w:r>
      <w:r>
        <w:t>-h</w:t>
      </w:r>
      <w:r w:rsidR="00270733">
        <w:t xml:space="preserve">and </w:t>
      </w:r>
      <w:r>
        <w:t>c</w:t>
      </w:r>
      <w:r w:rsidR="00270733">
        <w:t xml:space="preserve">url </w:t>
      </w:r>
      <w:r>
        <w:t>r</w:t>
      </w:r>
      <w:r w:rsidR="00270733">
        <w:t xml:space="preserve">ule to determine the direction of current flow. </w:t>
      </w:r>
      <w:r w:rsidR="00270733" w:rsidRPr="00270733">
        <w:t>Thumb = magnetic field, Fingers = direction of current</w:t>
      </w:r>
      <w:r w:rsidR="007F6507">
        <w:t xml:space="preserve"> </w:t>
      </w:r>
    </w:p>
    <w:p w14:paraId="109F9E55" w14:textId="5689ECAF" w:rsidR="002B4F5D" w:rsidRDefault="002B4F5D" w:rsidP="002B4F5D"/>
    <w:p w14:paraId="1E2B4CBE" w14:textId="1F5B0C77" w:rsidR="002F18F3" w:rsidRDefault="002F18F3" w:rsidP="002F18F3">
      <w:pPr>
        <w:rPr>
          <w:b/>
          <w:bCs/>
          <w:sz w:val="32"/>
          <w:szCs w:val="32"/>
          <w:u w:val="single"/>
        </w:rPr>
      </w:pPr>
      <w:r w:rsidRPr="00E43338">
        <w:rPr>
          <w:b/>
          <w:bCs/>
          <w:sz w:val="32"/>
          <w:szCs w:val="32"/>
          <w:u w:val="single"/>
        </w:rPr>
        <w:lastRenderedPageBreak/>
        <w:t xml:space="preserve">Experiment </w:t>
      </w:r>
      <w:r>
        <w:rPr>
          <w:b/>
          <w:bCs/>
          <w:sz w:val="32"/>
          <w:szCs w:val="32"/>
          <w:u w:val="single"/>
        </w:rPr>
        <w:t>III</w:t>
      </w:r>
      <w:r w:rsidRPr="00E43338">
        <w:rPr>
          <w:b/>
          <w:bCs/>
          <w:sz w:val="32"/>
          <w:szCs w:val="32"/>
          <w:u w:val="single"/>
        </w:rPr>
        <w:t xml:space="preserve"> – </w:t>
      </w:r>
      <w:r>
        <w:rPr>
          <w:b/>
          <w:bCs/>
          <w:sz w:val="32"/>
          <w:szCs w:val="32"/>
          <w:u w:val="single"/>
        </w:rPr>
        <w:t>Faraday’s Flashlight</w:t>
      </w:r>
    </w:p>
    <w:p w14:paraId="0449CC32" w14:textId="32656BDC" w:rsidR="002B4F5D" w:rsidRDefault="0086488E" w:rsidP="002B4F5D">
      <w:r>
        <w:t xml:space="preserve">In experiment 3, they will make a flashlight as shown on the slide. </w:t>
      </w:r>
      <w:r w:rsidR="0045082A">
        <w:t>The goal is see who can keep their flashlight on for the longest amount of time.</w:t>
      </w:r>
    </w:p>
    <w:p w14:paraId="56235AFD" w14:textId="037AB0D2" w:rsidR="002B4F5D" w:rsidRDefault="0045082A" w:rsidP="002B4F5D">
      <w:pPr>
        <w:rPr>
          <w:color w:val="70AD47" w:themeColor="accent6"/>
        </w:rPr>
      </w:pPr>
      <w:r w:rsidRPr="0086488E">
        <w:rPr>
          <w:color w:val="70AD47" w:themeColor="accent6"/>
        </w:rPr>
        <w:t xml:space="preserve">Circuit converts AC voltage to DC and stores charge in 1 Farad </w:t>
      </w:r>
      <w:r w:rsidR="008B76C8" w:rsidRPr="0086488E">
        <w:rPr>
          <w:color w:val="70AD47" w:themeColor="accent6"/>
        </w:rPr>
        <w:t xml:space="preserve">Super </w:t>
      </w:r>
      <w:r w:rsidRPr="0086488E">
        <w:rPr>
          <w:color w:val="70AD47" w:themeColor="accent6"/>
        </w:rPr>
        <w:t>Capacitor</w:t>
      </w:r>
      <w:r w:rsidR="0086488E">
        <w:rPr>
          <w:color w:val="70AD47" w:themeColor="accent6"/>
        </w:rPr>
        <w:t>.</w:t>
      </w:r>
    </w:p>
    <w:p w14:paraId="14DE255C" w14:textId="77777777" w:rsidR="00305141" w:rsidRPr="0086488E" w:rsidRDefault="00305141" w:rsidP="002B4F5D">
      <w:pPr>
        <w:rPr>
          <w:color w:val="70AD47" w:themeColor="accent6"/>
        </w:rPr>
      </w:pPr>
    </w:p>
    <w:p w14:paraId="3D2A4DE9" w14:textId="77777777" w:rsidR="00D87D6D" w:rsidRDefault="00D87D6D" w:rsidP="00D87D6D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Summary</w:t>
      </w:r>
    </w:p>
    <w:p w14:paraId="52B3ABB3" w14:textId="74BABA08" w:rsidR="00D87D6D" w:rsidRPr="00E811C0" w:rsidRDefault="00D87D6D" w:rsidP="00D87D6D">
      <w:pPr>
        <w:rPr>
          <w:color w:val="70AD47" w:themeColor="accent6"/>
        </w:rPr>
      </w:pPr>
      <w:r w:rsidRPr="00E811C0">
        <w:rPr>
          <w:color w:val="70AD47" w:themeColor="accent6"/>
        </w:rPr>
        <w:t xml:space="preserve">A moving magnet is useful as it induces a current through a coil. This </w:t>
      </w:r>
      <w:r w:rsidR="007F6507" w:rsidRPr="00E811C0">
        <w:rPr>
          <w:color w:val="70AD47" w:themeColor="accent6"/>
        </w:rPr>
        <w:t xml:space="preserve">basic principle called electromagnetic induction </w:t>
      </w:r>
      <w:r w:rsidRPr="00E811C0">
        <w:rPr>
          <w:color w:val="70AD47" w:themeColor="accent6"/>
        </w:rPr>
        <w:t xml:space="preserve">is used a lot in electric motors and </w:t>
      </w:r>
      <w:r w:rsidR="007F6507" w:rsidRPr="00E811C0">
        <w:rPr>
          <w:color w:val="70AD47" w:themeColor="accent6"/>
        </w:rPr>
        <w:t xml:space="preserve">in </w:t>
      </w:r>
      <w:r w:rsidRPr="00E811C0">
        <w:rPr>
          <w:color w:val="70AD47" w:themeColor="accent6"/>
        </w:rPr>
        <w:t>generators</w:t>
      </w:r>
      <w:r w:rsidR="007F6507" w:rsidRPr="00E811C0">
        <w:rPr>
          <w:color w:val="70AD47" w:themeColor="accent6"/>
        </w:rPr>
        <w:t>.</w:t>
      </w:r>
      <w:r w:rsidRPr="00E811C0">
        <w:rPr>
          <w:color w:val="70AD47" w:themeColor="accent6"/>
        </w:rPr>
        <w:t xml:space="preserve"> </w:t>
      </w:r>
      <w:r w:rsidR="007F6507" w:rsidRPr="00E811C0">
        <w:rPr>
          <w:color w:val="70AD47" w:themeColor="accent6"/>
        </w:rPr>
        <w:t xml:space="preserve">And </w:t>
      </w:r>
      <w:r w:rsidR="00B24B45" w:rsidRPr="00E811C0">
        <w:rPr>
          <w:color w:val="70AD47" w:themeColor="accent6"/>
        </w:rPr>
        <w:t>also,</w:t>
      </w:r>
      <w:r w:rsidR="001D4AFF" w:rsidRPr="00E811C0">
        <w:rPr>
          <w:color w:val="70AD47" w:themeColor="accent6"/>
        </w:rPr>
        <w:t xml:space="preserve"> </w:t>
      </w:r>
      <w:r w:rsidR="007F6507" w:rsidRPr="00E811C0">
        <w:rPr>
          <w:color w:val="70AD47" w:themeColor="accent6"/>
        </w:rPr>
        <w:t xml:space="preserve">less chemicals </w:t>
      </w:r>
      <w:r w:rsidR="00AA353E" w:rsidRPr="00E811C0">
        <w:rPr>
          <w:color w:val="70AD47" w:themeColor="accent6"/>
        </w:rPr>
        <w:t xml:space="preserve">in the world would </w:t>
      </w:r>
      <w:r w:rsidR="007F6507" w:rsidRPr="00E811C0">
        <w:rPr>
          <w:color w:val="70AD47" w:themeColor="accent6"/>
        </w:rPr>
        <w:t>mean a cleaner planet</w:t>
      </w:r>
      <w:r w:rsidR="00AA353E" w:rsidRPr="00E811C0">
        <w:rPr>
          <w:color w:val="70AD47" w:themeColor="accent6"/>
        </w:rPr>
        <w:t xml:space="preserve"> for the future</w:t>
      </w:r>
      <w:r w:rsidR="007F6507" w:rsidRPr="00E811C0">
        <w:rPr>
          <w:color w:val="70AD47" w:themeColor="accent6"/>
        </w:rPr>
        <w:t>.</w:t>
      </w:r>
    </w:p>
    <w:p w14:paraId="0D271C27" w14:textId="06B3F905" w:rsidR="00D87D6D" w:rsidRPr="00E811C0" w:rsidRDefault="00D87D6D" w:rsidP="00D87D6D">
      <w:pPr>
        <w:rPr>
          <w:color w:val="70AD47" w:themeColor="accent6"/>
        </w:rPr>
      </w:pPr>
      <w:r w:rsidRPr="00E811C0">
        <w:rPr>
          <w:color w:val="70AD47" w:themeColor="accent6"/>
        </w:rPr>
        <w:t>(next slide)</w:t>
      </w:r>
    </w:p>
    <w:p w14:paraId="4164E7B1" w14:textId="5FABFF24" w:rsidR="00D87D6D" w:rsidRPr="00E811C0" w:rsidRDefault="00D87D6D" w:rsidP="00D87D6D">
      <w:pPr>
        <w:rPr>
          <w:color w:val="70AD47" w:themeColor="accent6"/>
        </w:rPr>
      </w:pPr>
      <w:r w:rsidRPr="00E811C0">
        <w:rPr>
          <w:color w:val="70AD47" w:themeColor="accent6"/>
        </w:rPr>
        <w:t>Shows mechanical energy powering the motor, which powers the generator.</w:t>
      </w:r>
    </w:p>
    <w:p w14:paraId="07B25DB8" w14:textId="77777777" w:rsidR="00E811C0" w:rsidRDefault="00E811C0" w:rsidP="00F43635">
      <w:pPr>
        <w:spacing w:after="0"/>
      </w:pPr>
      <w:r>
        <w:t>Inconclusion,</w:t>
      </w:r>
    </w:p>
    <w:p w14:paraId="645D5D10" w14:textId="77777777" w:rsidR="00E811C0" w:rsidRDefault="00E811C0" w:rsidP="00F43635">
      <w:pPr>
        <w:spacing w:after="0"/>
      </w:pPr>
      <w:r>
        <w:t>(next slide)</w:t>
      </w:r>
    </w:p>
    <w:p w14:paraId="2691024E" w14:textId="5BB50F3F" w:rsidR="00930656" w:rsidRDefault="00E811C0" w:rsidP="00F43635">
      <w:pPr>
        <w:spacing w:after="0"/>
      </w:pPr>
      <w:r>
        <w:t>M</w:t>
      </w:r>
      <w:r w:rsidR="00930656">
        <w:t>agnetism provides us with numerous important advances</w:t>
      </w:r>
      <w:r w:rsidR="0079731C">
        <w:t>.</w:t>
      </w:r>
    </w:p>
    <w:p w14:paraId="24122A54" w14:textId="337748BF" w:rsidR="00930656" w:rsidRDefault="00930656" w:rsidP="00F43635">
      <w:pPr>
        <w:spacing w:after="0"/>
      </w:pPr>
      <w:r>
        <w:t>At its simplest level you sa</w:t>
      </w:r>
      <w:r w:rsidR="00C646E4">
        <w:t>w a</w:t>
      </w:r>
      <w:r>
        <w:t xml:space="preserve"> compass </w:t>
      </w:r>
      <w:r w:rsidR="00C646E4">
        <w:t xml:space="preserve">which is </w:t>
      </w:r>
      <w:r>
        <w:t xml:space="preserve">vital for navigating </w:t>
      </w:r>
      <w:r w:rsidR="0079731C">
        <w:t xml:space="preserve">around </w:t>
      </w:r>
      <w:r>
        <w:t>the world</w:t>
      </w:r>
      <w:r w:rsidR="00C646E4">
        <w:t>.</w:t>
      </w:r>
    </w:p>
    <w:p w14:paraId="073F934E" w14:textId="77777777" w:rsidR="00B97952" w:rsidRDefault="00930656" w:rsidP="00F43635">
      <w:pPr>
        <w:spacing w:after="0"/>
      </w:pPr>
      <w:r>
        <w:t xml:space="preserve">I </w:t>
      </w:r>
      <w:r w:rsidR="00A07D3E">
        <w:t xml:space="preserve">also </w:t>
      </w:r>
      <w:r w:rsidR="0012393D">
        <w:t xml:space="preserve">talked to </w:t>
      </w:r>
      <w:r w:rsidR="00DB28AF">
        <w:t xml:space="preserve">you about the advantages </w:t>
      </w:r>
      <w:r w:rsidR="000329AE">
        <w:t xml:space="preserve">of </w:t>
      </w:r>
      <w:r>
        <w:t xml:space="preserve">moving </w:t>
      </w:r>
      <w:r w:rsidR="000329AE">
        <w:t xml:space="preserve">a </w:t>
      </w:r>
      <w:r>
        <w:t>magnet</w:t>
      </w:r>
      <w:r w:rsidR="00DB28AF">
        <w:t xml:space="preserve"> </w:t>
      </w:r>
      <w:r w:rsidR="00DA4932">
        <w:t xml:space="preserve">through a coil </w:t>
      </w:r>
      <w:r w:rsidR="000329AE">
        <w:t xml:space="preserve">to </w:t>
      </w:r>
      <w:r>
        <w:t>generate electricity</w:t>
      </w:r>
      <w:r w:rsidR="00DA4932">
        <w:t>.</w:t>
      </w:r>
    </w:p>
    <w:p w14:paraId="5D81F260" w14:textId="77777777" w:rsidR="00B97952" w:rsidRDefault="00B97952" w:rsidP="00F43635">
      <w:pPr>
        <w:spacing w:after="0"/>
      </w:pPr>
    </w:p>
    <w:p w14:paraId="2B0AA287" w14:textId="42733C08" w:rsidR="00930656" w:rsidRDefault="00930656" w:rsidP="00F43635">
      <w:pPr>
        <w:spacing w:after="0"/>
      </w:pPr>
      <w:r>
        <w:t>Finally</w:t>
      </w:r>
      <w:r w:rsidR="009B7C2D">
        <w:t>,</w:t>
      </w:r>
      <w:r>
        <w:t xml:space="preserve"> and probably most importantly, magnets are vital components to the electric motor</w:t>
      </w:r>
      <w:r w:rsidR="00F43635">
        <w:t>.</w:t>
      </w:r>
      <w:r>
        <w:t xml:space="preserve"> </w:t>
      </w:r>
      <w:r w:rsidR="00F43635">
        <w:t>E</w:t>
      </w:r>
      <w:r>
        <w:t>lectric motors are currently being refined and stand to replace the combustion motor</w:t>
      </w:r>
      <w:r w:rsidR="003B0D13">
        <w:t xml:space="preserve"> </w:t>
      </w:r>
      <w:r w:rsidR="00F43635">
        <w:t>which</w:t>
      </w:r>
      <w:r>
        <w:t xml:space="preserve"> will have a huge impact on our carbon footprint</w:t>
      </w:r>
      <w:r w:rsidR="00B97952">
        <w:t xml:space="preserve"> in the future</w:t>
      </w:r>
      <w:r w:rsidR="003B0D13">
        <w:t>.</w:t>
      </w:r>
    </w:p>
    <w:p w14:paraId="2E243F87" w14:textId="77777777" w:rsidR="000117EA" w:rsidRPr="00E43338" w:rsidRDefault="000117EA" w:rsidP="005C5B8A">
      <w:pPr>
        <w:rPr>
          <w:sz w:val="28"/>
          <w:szCs w:val="28"/>
        </w:rPr>
      </w:pPr>
    </w:p>
    <w:sectPr w:rsidR="000117EA" w:rsidRPr="00E43338" w:rsidSect="007C498A">
      <w:type w:val="continuous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67312"/>
    <w:multiLevelType w:val="hybridMultilevel"/>
    <w:tmpl w:val="B75E10B0"/>
    <w:lvl w:ilvl="0" w:tplc="881AC55E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24AEC"/>
    <w:multiLevelType w:val="hybridMultilevel"/>
    <w:tmpl w:val="FAF63F4C"/>
    <w:lvl w:ilvl="0" w:tplc="CD62DF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4B2F0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1A2C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6D49C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1690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66D2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F204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1B8F1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58EE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C8A463A"/>
    <w:multiLevelType w:val="hybridMultilevel"/>
    <w:tmpl w:val="CD8C32DA"/>
    <w:lvl w:ilvl="0" w:tplc="65E450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B14F2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B529B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32C8D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C4A1A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E549B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148CD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2768B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63A5D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12CF3394"/>
    <w:multiLevelType w:val="hybridMultilevel"/>
    <w:tmpl w:val="65480F28"/>
    <w:lvl w:ilvl="0" w:tplc="CE622AF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6F40FC"/>
    <w:multiLevelType w:val="hybridMultilevel"/>
    <w:tmpl w:val="1A5CA89C"/>
    <w:lvl w:ilvl="0" w:tplc="881AC55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C5DE6FEE">
      <w:numFmt w:val="bullet"/>
      <w:lvlText w:val="-"/>
      <w:lvlJc w:val="left"/>
      <w:pPr>
        <w:tabs>
          <w:tab w:val="num" w:pos="643"/>
        </w:tabs>
        <w:ind w:left="643" w:hanging="360"/>
      </w:pPr>
      <w:rPr>
        <w:rFonts w:ascii="Calibri" w:eastAsiaTheme="minorHAnsi" w:hAnsi="Calibri" w:hint="default"/>
      </w:rPr>
    </w:lvl>
    <w:lvl w:ilvl="2" w:tplc="DAA0DBD6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1F8CA4A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7CCC0CA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9822B97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75C9DA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0976598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ED034F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5" w15:restartNumberingAfterBreak="0">
    <w:nsid w:val="1C0F2E7C"/>
    <w:multiLevelType w:val="hybridMultilevel"/>
    <w:tmpl w:val="2F82E80C"/>
    <w:lvl w:ilvl="0" w:tplc="BA3877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80EC0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7C36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AC0E4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F60E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B3C6B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CFEA7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F6AA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5C263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6750B51"/>
    <w:multiLevelType w:val="hybridMultilevel"/>
    <w:tmpl w:val="B5BEE15E"/>
    <w:lvl w:ilvl="0" w:tplc="655AB9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229A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F68A9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306E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4BE33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AEC4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C0DC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7CE8C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EE0FC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B9B2596"/>
    <w:multiLevelType w:val="hybridMultilevel"/>
    <w:tmpl w:val="6E9CE6FC"/>
    <w:lvl w:ilvl="0" w:tplc="EFE4B6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803C8C">
      <w:start w:val="12799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F640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407C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20C2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48A71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40CAE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A4E9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F420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E30208A"/>
    <w:multiLevelType w:val="hybridMultilevel"/>
    <w:tmpl w:val="11CAB078"/>
    <w:lvl w:ilvl="0" w:tplc="8F4254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A5A03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A9C55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5E8A0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ECF7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4AF6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5E28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8FEB8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EA8C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5F5372E"/>
    <w:multiLevelType w:val="hybridMultilevel"/>
    <w:tmpl w:val="2B80183C"/>
    <w:lvl w:ilvl="0" w:tplc="FED84A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F8A3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FC3D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F30BC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C460E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25062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A5C8A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7B6FB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D6A9D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6B71D6A"/>
    <w:multiLevelType w:val="hybridMultilevel"/>
    <w:tmpl w:val="5EF8C81E"/>
    <w:lvl w:ilvl="0" w:tplc="1BD41E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5C2A72"/>
    <w:multiLevelType w:val="hybridMultilevel"/>
    <w:tmpl w:val="31864D1C"/>
    <w:lvl w:ilvl="0" w:tplc="8804A8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8500694">
      <w:start w:val="15439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0840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FCF8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EC83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5469D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6CD7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ABCB6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F8E1E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CC72202"/>
    <w:multiLevelType w:val="hybridMultilevel"/>
    <w:tmpl w:val="A860088C"/>
    <w:lvl w:ilvl="0" w:tplc="55B8F4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B4CA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C2A00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56D2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D613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4239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0EE7F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7CCA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E696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0631BB7"/>
    <w:multiLevelType w:val="hybridMultilevel"/>
    <w:tmpl w:val="E8DCF6DC"/>
    <w:lvl w:ilvl="0" w:tplc="CE622AF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211762"/>
    <w:multiLevelType w:val="hybridMultilevel"/>
    <w:tmpl w:val="78B8A682"/>
    <w:lvl w:ilvl="0" w:tplc="35F6AA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35247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7526A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81EAE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D7CE6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F0CCF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D86E2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40CC0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E88AC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56511E69"/>
    <w:multiLevelType w:val="hybridMultilevel"/>
    <w:tmpl w:val="DD12A732"/>
    <w:lvl w:ilvl="0" w:tplc="C310BB2A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  <w:strike w:val="0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451C9C"/>
    <w:multiLevelType w:val="hybridMultilevel"/>
    <w:tmpl w:val="9976EE66"/>
    <w:lvl w:ilvl="0" w:tplc="65E450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A85DD3"/>
    <w:multiLevelType w:val="hybridMultilevel"/>
    <w:tmpl w:val="58FC237A"/>
    <w:lvl w:ilvl="0" w:tplc="CE622AF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CD0A09"/>
    <w:multiLevelType w:val="hybridMultilevel"/>
    <w:tmpl w:val="7632CBD2"/>
    <w:lvl w:ilvl="0" w:tplc="DC6814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9A2A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F871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EA48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12AB8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F275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9450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0856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76A0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68A9633B"/>
    <w:multiLevelType w:val="hybridMultilevel"/>
    <w:tmpl w:val="48CACDC2"/>
    <w:lvl w:ilvl="0" w:tplc="1BD41E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B348B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00C5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5899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93AF5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32AEC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D61B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0407E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784A2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BD47A31"/>
    <w:multiLevelType w:val="hybridMultilevel"/>
    <w:tmpl w:val="E88CDD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C208A0"/>
    <w:multiLevelType w:val="hybridMultilevel"/>
    <w:tmpl w:val="091279CC"/>
    <w:lvl w:ilvl="0" w:tplc="137A7C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E305A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A52F0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3AEB9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C68BF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144DB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2367C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5A262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F5A18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2" w15:restartNumberingAfterBreak="0">
    <w:nsid w:val="7D027D9D"/>
    <w:multiLevelType w:val="hybridMultilevel"/>
    <w:tmpl w:val="1A9ACB9C"/>
    <w:lvl w:ilvl="0" w:tplc="881AC55E">
      <w:start w:val="1"/>
      <w:numFmt w:val="bullet"/>
      <w:lvlText w:val="•"/>
      <w:lvlJc w:val="left"/>
      <w:pPr>
        <w:ind w:left="643" w:hanging="360"/>
      </w:pPr>
      <w:rPr>
        <w:rFonts w:ascii="Arial" w:hAnsi="Arial" w:hint="default"/>
      </w:rPr>
    </w:lvl>
    <w:lvl w:ilvl="1" w:tplc="14090003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3" w15:restartNumberingAfterBreak="0">
    <w:nsid w:val="7F553178"/>
    <w:multiLevelType w:val="hybridMultilevel"/>
    <w:tmpl w:val="F72607CC"/>
    <w:lvl w:ilvl="0" w:tplc="97F063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3BACD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BE54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4600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83ACA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3861A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F4C1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7DE07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6AAAE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4"/>
  </w:num>
  <w:num w:numId="2">
    <w:abstractNumId w:val="8"/>
  </w:num>
  <w:num w:numId="3">
    <w:abstractNumId w:val="22"/>
  </w:num>
  <w:num w:numId="4">
    <w:abstractNumId w:val="0"/>
  </w:num>
  <w:num w:numId="5">
    <w:abstractNumId w:val="9"/>
  </w:num>
  <w:num w:numId="6">
    <w:abstractNumId w:val="15"/>
  </w:num>
  <w:num w:numId="7">
    <w:abstractNumId w:val="5"/>
  </w:num>
  <w:num w:numId="8">
    <w:abstractNumId w:val="12"/>
  </w:num>
  <w:num w:numId="9">
    <w:abstractNumId w:val="23"/>
  </w:num>
  <w:num w:numId="10">
    <w:abstractNumId w:val="7"/>
  </w:num>
  <w:num w:numId="11">
    <w:abstractNumId w:val="11"/>
  </w:num>
  <w:num w:numId="12">
    <w:abstractNumId w:val="19"/>
  </w:num>
  <w:num w:numId="13">
    <w:abstractNumId w:val="18"/>
  </w:num>
  <w:num w:numId="14">
    <w:abstractNumId w:val="20"/>
  </w:num>
  <w:num w:numId="15">
    <w:abstractNumId w:val="3"/>
  </w:num>
  <w:num w:numId="16">
    <w:abstractNumId w:val="1"/>
  </w:num>
  <w:num w:numId="17">
    <w:abstractNumId w:val="17"/>
  </w:num>
  <w:num w:numId="18">
    <w:abstractNumId w:val="13"/>
  </w:num>
  <w:num w:numId="19">
    <w:abstractNumId w:val="10"/>
  </w:num>
  <w:num w:numId="20">
    <w:abstractNumId w:val="6"/>
  </w:num>
  <w:num w:numId="21">
    <w:abstractNumId w:val="2"/>
  </w:num>
  <w:num w:numId="22">
    <w:abstractNumId w:val="21"/>
  </w:num>
  <w:num w:numId="23">
    <w:abstractNumId w:val="14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wNjE3MDAzNTU0tTBQ0lEKTi0uzszPAymwrAUAi5IbwywAAAA="/>
  </w:docVars>
  <w:rsids>
    <w:rsidRoot w:val="00A774F4"/>
    <w:rsid w:val="00002AA4"/>
    <w:rsid w:val="0000577F"/>
    <w:rsid w:val="000117EA"/>
    <w:rsid w:val="000329AE"/>
    <w:rsid w:val="0006467A"/>
    <w:rsid w:val="000A4CC3"/>
    <w:rsid w:val="000A789A"/>
    <w:rsid w:val="000B417E"/>
    <w:rsid w:val="000C21F5"/>
    <w:rsid w:val="000C2354"/>
    <w:rsid w:val="000E671D"/>
    <w:rsid w:val="00107BC0"/>
    <w:rsid w:val="0012393D"/>
    <w:rsid w:val="00136BDD"/>
    <w:rsid w:val="00136C7B"/>
    <w:rsid w:val="001457BD"/>
    <w:rsid w:val="00145AB9"/>
    <w:rsid w:val="001D4AFF"/>
    <w:rsid w:val="00201AB6"/>
    <w:rsid w:val="00202EC8"/>
    <w:rsid w:val="00265378"/>
    <w:rsid w:val="00270733"/>
    <w:rsid w:val="00277B34"/>
    <w:rsid w:val="00297696"/>
    <w:rsid w:val="002A693E"/>
    <w:rsid w:val="002B4F5D"/>
    <w:rsid w:val="002C27D4"/>
    <w:rsid w:val="002D2DC9"/>
    <w:rsid w:val="002D6C2C"/>
    <w:rsid w:val="002E5F86"/>
    <w:rsid w:val="002F18F3"/>
    <w:rsid w:val="003033C4"/>
    <w:rsid w:val="00305141"/>
    <w:rsid w:val="00306EBD"/>
    <w:rsid w:val="0030793B"/>
    <w:rsid w:val="003215F0"/>
    <w:rsid w:val="003608D3"/>
    <w:rsid w:val="00363DED"/>
    <w:rsid w:val="00365C41"/>
    <w:rsid w:val="00392BDB"/>
    <w:rsid w:val="003A437E"/>
    <w:rsid w:val="003B0D13"/>
    <w:rsid w:val="003F060D"/>
    <w:rsid w:val="0045082A"/>
    <w:rsid w:val="004733FD"/>
    <w:rsid w:val="004A0F20"/>
    <w:rsid w:val="004A4311"/>
    <w:rsid w:val="004D2068"/>
    <w:rsid w:val="004E43F2"/>
    <w:rsid w:val="005336F1"/>
    <w:rsid w:val="00537585"/>
    <w:rsid w:val="00544F25"/>
    <w:rsid w:val="00576EA1"/>
    <w:rsid w:val="005C5B8A"/>
    <w:rsid w:val="005C5D14"/>
    <w:rsid w:val="005E0161"/>
    <w:rsid w:val="005E364C"/>
    <w:rsid w:val="0061048B"/>
    <w:rsid w:val="00611B96"/>
    <w:rsid w:val="006364B4"/>
    <w:rsid w:val="00654823"/>
    <w:rsid w:val="00670D9E"/>
    <w:rsid w:val="006712B3"/>
    <w:rsid w:val="00671B8E"/>
    <w:rsid w:val="00684727"/>
    <w:rsid w:val="00696199"/>
    <w:rsid w:val="006B5EE2"/>
    <w:rsid w:val="006E1DEA"/>
    <w:rsid w:val="006E2226"/>
    <w:rsid w:val="006E72DF"/>
    <w:rsid w:val="00712458"/>
    <w:rsid w:val="00724CAE"/>
    <w:rsid w:val="00730F47"/>
    <w:rsid w:val="00732483"/>
    <w:rsid w:val="00740E18"/>
    <w:rsid w:val="00740ED6"/>
    <w:rsid w:val="007928B1"/>
    <w:rsid w:val="0079731C"/>
    <w:rsid w:val="007C498A"/>
    <w:rsid w:val="007C66B0"/>
    <w:rsid w:val="007E37D6"/>
    <w:rsid w:val="007F6507"/>
    <w:rsid w:val="00802E45"/>
    <w:rsid w:val="00824E77"/>
    <w:rsid w:val="00832D39"/>
    <w:rsid w:val="00861D4D"/>
    <w:rsid w:val="0086488E"/>
    <w:rsid w:val="0089414D"/>
    <w:rsid w:val="008B2E49"/>
    <w:rsid w:val="008B76C8"/>
    <w:rsid w:val="008C0A57"/>
    <w:rsid w:val="008D76EF"/>
    <w:rsid w:val="008E2453"/>
    <w:rsid w:val="009177AA"/>
    <w:rsid w:val="00927406"/>
    <w:rsid w:val="0093038A"/>
    <w:rsid w:val="00930656"/>
    <w:rsid w:val="00941051"/>
    <w:rsid w:val="00942E8A"/>
    <w:rsid w:val="0094773A"/>
    <w:rsid w:val="00955342"/>
    <w:rsid w:val="00960874"/>
    <w:rsid w:val="00962ED7"/>
    <w:rsid w:val="00982681"/>
    <w:rsid w:val="009B7C2D"/>
    <w:rsid w:val="009D1030"/>
    <w:rsid w:val="009F4978"/>
    <w:rsid w:val="00A07D3E"/>
    <w:rsid w:val="00A24A4B"/>
    <w:rsid w:val="00A326FA"/>
    <w:rsid w:val="00A64A3F"/>
    <w:rsid w:val="00A67B1A"/>
    <w:rsid w:val="00A774F4"/>
    <w:rsid w:val="00A826D5"/>
    <w:rsid w:val="00AA353E"/>
    <w:rsid w:val="00B24B45"/>
    <w:rsid w:val="00B25436"/>
    <w:rsid w:val="00B3052D"/>
    <w:rsid w:val="00B31037"/>
    <w:rsid w:val="00B31E2A"/>
    <w:rsid w:val="00B62371"/>
    <w:rsid w:val="00B770E3"/>
    <w:rsid w:val="00B96AC9"/>
    <w:rsid w:val="00B97952"/>
    <w:rsid w:val="00BD1359"/>
    <w:rsid w:val="00BD60DC"/>
    <w:rsid w:val="00BE26C7"/>
    <w:rsid w:val="00C10827"/>
    <w:rsid w:val="00C20AB5"/>
    <w:rsid w:val="00C6075B"/>
    <w:rsid w:val="00C64369"/>
    <w:rsid w:val="00C646E4"/>
    <w:rsid w:val="00C85691"/>
    <w:rsid w:val="00CA681C"/>
    <w:rsid w:val="00CB1A8E"/>
    <w:rsid w:val="00CB4604"/>
    <w:rsid w:val="00CB740A"/>
    <w:rsid w:val="00CC1DFE"/>
    <w:rsid w:val="00CE47AC"/>
    <w:rsid w:val="00CF1D0A"/>
    <w:rsid w:val="00D07334"/>
    <w:rsid w:val="00D420BA"/>
    <w:rsid w:val="00D57AE9"/>
    <w:rsid w:val="00D87D6D"/>
    <w:rsid w:val="00DA4932"/>
    <w:rsid w:val="00DB28AF"/>
    <w:rsid w:val="00DD1A1F"/>
    <w:rsid w:val="00DD37AE"/>
    <w:rsid w:val="00DF7BC7"/>
    <w:rsid w:val="00E13258"/>
    <w:rsid w:val="00E43338"/>
    <w:rsid w:val="00E529C2"/>
    <w:rsid w:val="00E548A1"/>
    <w:rsid w:val="00E811C0"/>
    <w:rsid w:val="00E975A7"/>
    <w:rsid w:val="00F26D7A"/>
    <w:rsid w:val="00F43635"/>
    <w:rsid w:val="00F4600D"/>
    <w:rsid w:val="00F51EAB"/>
    <w:rsid w:val="00F61E5A"/>
    <w:rsid w:val="00F71A62"/>
    <w:rsid w:val="00F71DD3"/>
    <w:rsid w:val="00FA575E"/>
    <w:rsid w:val="00FB64D2"/>
    <w:rsid w:val="00FC6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B3EC4F"/>
  <w15:chartTrackingRefBased/>
  <w15:docId w15:val="{980BAC52-824B-46E8-AD4A-701AF4A04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7D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4A3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F7B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styleId="Strong">
    <w:name w:val="Strong"/>
    <w:basedOn w:val="DefaultParagraphFont"/>
    <w:uiPriority w:val="22"/>
    <w:qFormat/>
    <w:rsid w:val="00DF7BC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5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5A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56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12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28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3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52205">
          <w:marLeft w:val="360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746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29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5141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55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812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53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57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687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5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183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857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84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6274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792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520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83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8464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38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46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0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9467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27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74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6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3405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47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6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779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835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80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4463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78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1627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41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903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351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610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971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60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822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88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7881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522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95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5058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0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0177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59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73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812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743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5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9442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540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712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6584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946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035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1</TotalTime>
  <Pages>3</Pages>
  <Words>653</Words>
  <Characters>372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Edwards</dc:creator>
  <cp:keywords/>
  <dc:description/>
  <cp:lastModifiedBy>Jonathan Edwards</cp:lastModifiedBy>
  <cp:revision>114</cp:revision>
  <dcterms:created xsi:type="dcterms:W3CDTF">2020-10-10T20:18:00Z</dcterms:created>
  <dcterms:modified xsi:type="dcterms:W3CDTF">2020-10-15T14:39:00Z</dcterms:modified>
</cp:coreProperties>
</file>